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 or Team],</w:t>
      </w:r>
      <w:r>
        <w:br/>
      </w:r>
      <w:r>
        <w:br/>
      </w:r>
    </w:p>
    <w:p>
      <w:pPr>
        <w:pStyle w:val="BodyText"/>
      </w:pPr>
      <w:r>
        <w:t xml:space="preserve">I am writing to express my sincere interest in the Orthodontist position at your esteemed institution in Nepal Kathmandu. As a dedicated and skilled orthodontic professional with a passion for transforming smiles and enhancing lives, I am eager to contribute my expertise, experience, and commitment to excellence in the vibrant healthcare landscape of Nepal Kathmandu. My journey as an Orthodontist has been driven by a desire to serve communities while staying at the forefront of advanced dental care technologies and patient-centered approaches.</w:t>
      </w:r>
    </w:p>
    <w:p>
      <w:pPr>
        <w:pStyle w:val="BodyText"/>
      </w:pPr>
      <w:r>
        <w:t xml:space="preserve">Having graduated with a Doctorate in Dental Surgery (DDS) from [University Name] and completing my specialized training in orthodontics at [Orthodontic Training Institution], I have developed a comprehensive understanding of both the scientific and artistic aspects of orthodontic treatment. My academic background, coupled with hands-on clinical experience, has equipped me to address a wide range of orthodontic challenges, from complex malocclusions to cosmetic enhancements. I am particularly drawn to the opportunity to practice in Nepal Kathmandu because of its unique cultural diversity and growing demand for specialized dental care.</w:t>
      </w:r>
    </w:p>
    <w:p>
      <w:pPr>
        <w:pStyle w:val="BodyText"/>
      </w:pPr>
      <w:r>
        <w:t xml:space="preserve">Throughout my career, I have prioritized patient education, ensuring that individuals understand the benefits of orthodontic treatment and feel empowered throughout their journey. My approach combines empathy with precision, as I believe that building trust is the foundation of successful orthodontic outcomes. In Nepal Kathmandu, where access to quality dental care can vary significantly across urban and rural areas, I am committed to bridging this gap by providing affordable, high-quality services tailored to the needs of local communities. Whether it’s working with children, adolescents, or adults, I strive to deliver personalized care that aligns with their goals and lifestyles.</w:t>
      </w:r>
    </w:p>
    <w:p>
      <w:pPr>
        <w:pStyle w:val="BodyText"/>
      </w:pPr>
      <w:r>
        <w:t xml:space="preserve">One of my most rewarding experiences as an Orthodontist was collaborating with a nonprofit organization in Nepal Kathmandu to provide free orthodontic consultations and treatments to underprivileged children. This initiative not only allowed me to apply my technical skills but also deepened my understanding of the socio-economic barriers that prevent individuals from accessing dental care. It reinforced my belief that as an Orthodontist, I have a responsibility to advocate for equitable healthcare solutions while maintaining the highest standards of professionalism and integrity.</w:t>
      </w:r>
    </w:p>
    <w:p>
      <w:pPr>
        <w:pStyle w:val="BodyText"/>
      </w:pPr>
      <w:r>
        <w:t xml:space="preserve">My expertise in advanced orthodontic techniques, including Invisalign, lingual braces, and clear aligners, enables me to offer innovative solutions that cater to the diverse preferences of patients. I am also well-versed in utilizing digital imaging and 3D modeling tools to create precise treatment plans that enhance both functionality and aesthetics. These skills are particularly relevant in Nepal Kathmandu, where the integration of technology into healthcare is rapidly evolving, and patients increasingly seek modern, efficient alternatives to traditional orthodontic methods.</w:t>
      </w:r>
    </w:p>
    <w:p>
      <w:pPr>
        <w:pStyle w:val="BodyText"/>
      </w:pPr>
      <w:r>
        <w:t xml:space="preserve">In addition to my clinical work, I have actively participated in continuing education programs to stay updated on the latest advancements in orthodontics. This includes attending workshops on pediatric orthodontics, interdisciplinary treatment planning, and practice management. These experiences have not only expanded my knowledge but also sharpened my ability to collaborate effectively with other dental specialists and healthcare professionals. I am confident that these competencies will allow me to contribute meaningfully to your team while upholding the standards of excellence that define your institution.</w:t>
      </w:r>
    </w:p>
    <w:p>
      <w:pPr>
        <w:pStyle w:val="BodyText"/>
      </w:pPr>
      <w:r>
        <w:t xml:space="preserve">What excites me most about the opportunity to work in Nepal Kathmandu is the chance to make a lasting impact on the oral health of its residents. The region’s dynamic environment, rich cultural heritage, and growing emphasis on wellness create an ideal setting for an Orthodontist who is passionate about innovation and community service. I am particularly interested in your institution’s focus on [mention specific aspect of the organization, e.g., "pediatric dental care," "community outreach programs," or "holistic treatment approaches"], as it aligns closely with my professional values and goals.</w:t>
      </w:r>
    </w:p>
    <w:p>
      <w:pPr>
        <w:pStyle w:val="BodyText"/>
      </w:pPr>
      <w:r>
        <w:t xml:space="preserve">As an Orthodontist, I understand that every patient’s journey is unique. I take pride in fostering a welcoming and inclusive environment where patients feel heard, respected, and supported. My ability to communicate complex orthodontic concepts in simple terms has been instrumental in helping patients make informed decisions about their care. In Nepal Kathmandu, where language diversity and cultural sensitivity are essential components of effective healthcare delivery, I am committed to building strong relationships with patients and their families through clear communication and compassionate care.</w:t>
      </w:r>
    </w:p>
    <w:p>
      <w:pPr>
        <w:pStyle w:val="BodyText"/>
      </w:pPr>
      <w:r>
        <w:t xml:space="preserve">I am eager to bring my skills, enthusiasm, and dedication to your team in Nepal Kathmandu. I am confident that my background as an Orthodontist, combined with my passion for serving communities in need, will enable me to contribute positively to your institution’s mission. I would welcome the opportunity to discuss how my qualifications align with your needs and how I can help advance the quality of orthodontic care in this remarkable region.</w:t>
      </w:r>
    </w:p>
    <w:p>
      <w:pPr>
        <w:pStyle w:val="BodyText"/>
      </w:pPr>
      <w:r>
        <w:t xml:space="preserve">Thank you for considering my application. I look forward to the possibility of contributing to the continued success of your practice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Nepal Kathmandu</dc:title>
  <dc:creator/>
  <dc:language>en</dc:language>
  <cp:keywords/>
  <dcterms:created xsi:type="dcterms:W3CDTF">2026-07-23T19:20:09Z</dcterms:created>
  <dcterms:modified xsi:type="dcterms:W3CDTF">2026-07-23T19:20:09Z</dcterms:modified>
</cp:coreProperties>
</file>

<file path=docProps/custom.xml><?xml version="1.0" encoding="utf-8"?>
<Properties xmlns="http://schemas.openxmlformats.org/officeDocument/2006/custom-properties" xmlns:vt="http://schemas.openxmlformats.org/officeDocument/2006/docPropsVTypes"/>
</file>